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3DF99ED" w14:textId="77777777" w:rsidR="007761A2" w:rsidRDefault="007761A2" w:rsidP="007761A2">
      <w:pPr>
        <w:jc w:val="center"/>
        <w:rPr>
          <w:b/>
          <w:bCs/>
        </w:rPr>
      </w:pPr>
      <w:r>
        <w:rPr>
          <w:b/>
          <w:bCs/>
        </w:rPr>
        <w:t xml:space="preserve">Wendy </w:t>
      </w:r>
      <w:proofErr w:type="spellStart"/>
      <w:r>
        <w:rPr>
          <w:b/>
          <w:bCs/>
        </w:rPr>
        <w:t>Pendlewick</w:t>
      </w:r>
      <w:proofErr w:type="spellEnd"/>
      <w:r>
        <w:rPr>
          <w:b/>
          <w:bCs/>
        </w:rPr>
        <w:t xml:space="preserve"> &amp; The Gates of Hell</w:t>
      </w:r>
    </w:p>
    <w:p w14:paraId="5B6D1D52" w14:textId="483F0BB6" w:rsidR="00F15C72" w:rsidRDefault="007761A2">
      <w:r>
        <w:t>Dialogue</w:t>
      </w:r>
    </w:p>
    <w:p w14:paraId="35B128C6" w14:textId="6875FDBB" w:rsidR="007761A2" w:rsidRDefault="007761A2"/>
    <w:p w14:paraId="1193EBEB" w14:textId="4F9ED45A" w:rsidR="007761A2" w:rsidRDefault="007761A2">
      <w:r>
        <w:rPr>
          <w:b/>
          <w:bCs/>
        </w:rPr>
        <w:t xml:space="preserve">Characters: </w:t>
      </w:r>
      <w:r w:rsidRPr="007761A2">
        <w:t xml:space="preserve">Wendy </w:t>
      </w:r>
      <w:proofErr w:type="spellStart"/>
      <w:r w:rsidRPr="007761A2">
        <w:t>Pendlewick</w:t>
      </w:r>
      <w:proofErr w:type="spellEnd"/>
      <w:r w:rsidRPr="007761A2">
        <w:t xml:space="preserve">, </w:t>
      </w:r>
      <w:proofErr w:type="spellStart"/>
      <w:r w:rsidRPr="007761A2">
        <w:t>Pookii</w:t>
      </w:r>
      <w:proofErr w:type="spellEnd"/>
      <w:r w:rsidRPr="007761A2">
        <w:t xml:space="preserve"> the Cat</w:t>
      </w:r>
      <w:r w:rsidRPr="007761A2">
        <w:t xml:space="preserve">, </w:t>
      </w:r>
      <w:r w:rsidRPr="007761A2">
        <w:t>Teddy</w:t>
      </w:r>
      <w:r w:rsidRPr="007761A2">
        <w:t xml:space="preserve">, </w:t>
      </w:r>
      <w:r w:rsidRPr="007761A2">
        <w:t>Greta the Gribble Witch</w:t>
      </w:r>
      <w:r w:rsidRPr="007761A2">
        <w:t xml:space="preserve">, </w:t>
      </w:r>
      <w:proofErr w:type="spellStart"/>
      <w:r w:rsidRPr="007761A2">
        <w:t>Babbleblub</w:t>
      </w:r>
      <w:proofErr w:type="spellEnd"/>
      <w:r w:rsidRPr="007761A2">
        <w:t xml:space="preserve"> (Imp)</w:t>
      </w:r>
      <w:r w:rsidRPr="007761A2">
        <w:t>, Great Demon</w:t>
      </w:r>
    </w:p>
    <w:p w14:paraId="6689FF7C" w14:textId="77777777" w:rsidR="009C3801" w:rsidRPr="009F77AD" w:rsidRDefault="009C3801" w:rsidP="009C3801">
      <w:pPr>
        <w:jc w:val="center"/>
        <w:rPr>
          <w:b/>
          <w:bCs/>
          <w:u w:val="single"/>
        </w:rPr>
      </w:pPr>
      <w:r w:rsidRPr="009F77AD">
        <w:rPr>
          <w:b/>
          <w:bCs/>
          <w:u w:val="single"/>
        </w:rPr>
        <w:t>Scene 1 – Home</w:t>
      </w:r>
    </w:p>
    <w:p w14:paraId="7A56EA74" w14:textId="77777777" w:rsidR="007761A2" w:rsidRPr="007761A2" w:rsidRDefault="007761A2">
      <w:pPr>
        <w:rPr>
          <w:b/>
          <w:bCs/>
        </w:rPr>
      </w:pPr>
      <w:r w:rsidRPr="007761A2">
        <w:rPr>
          <w:b/>
          <w:bCs/>
        </w:rPr>
        <w:t>Scene 1: Dialogue 1:</w:t>
      </w:r>
    </w:p>
    <w:p w14:paraId="5659BDDF" w14:textId="77777777" w:rsidR="007761A2" w:rsidRDefault="007761A2">
      <w:r>
        <w:t xml:space="preserve">Wendy: It’s so </w:t>
      </w:r>
      <w:proofErr w:type="spellStart"/>
      <w:r>
        <w:t>cozy</w:t>
      </w:r>
      <w:proofErr w:type="spellEnd"/>
      <w:r>
        <w:t xml:space="preserve"> and warm. *Yawns*</w:t>
      </w:r>
    </w:p>
    <w:p w14:paraId="30CBBEC1" w14:textId="6397B6C4" w:rsidR="007761A2" w:rsidRDefault="007761A2">
      <w:r>
        <w:t>Wendy:</w:t>
      </w:r>
      <w:r>
        <w:t xml:space="preserve"> Goodnight Teddy.</w:t>
      </w:r>
    </w:p>
    <w:p w14:paraId="51E47C6F" w14:textId="6F24B230" w:rsidR="007761A2" w:rsidRDefault="007761A2">
      <w:r>
        <w:t>Teddy: …</w:t>
      </w:r>
    </w:p>
    <w:p w14:paraId="3E3CB14D" w14:textId="4E1C3D36" w:rsidR="007761A2" w:rsidRDefault="007761A2">
      <w:r>
        <w:t xml:space="preserve">Wendy: Goodnight </w:t>
      </w:r>
      <w:proofErr w:type="spellStart"/>
      <w:r>
        <w:t>Pookii</w:t>
      </w:r>
      <w:proofErr w:type="spellEnd"/>
      <w:r>
        <w:t>.</w:t>
      </w:r>
    </w:p>
    <w:p w14:paraId="6DD4CBAD" w14:textId="2C652134" w:rsidR="007761A2" w:rsidRDefault="007761A2">
      <w:proofErr w:type="spellStart"/>
      <w:r>
        <w:t>Pookii</w:t>
      </w:r>
      <w:proofErr w:type="spellEnd"/>
      <w:r>
        <w:t>: *Meow* (SFX)</w:t>
      </w:r>
    </w:p>
    <w:p w14:paraId="3EB78089" w14:textId="20CAEDE6" w:rsidR="007761A2" w:rsidRDefault="007761A2"/>
    <w:p w14:paraId="4D41CEA1" w14:textId="77777777" w:rsidR="009C3801" w:rsidRPr="009F77AD" w:rsidRDefault="009C3801" w:rsidP="009C3801">
      <w:pPr>
        <w:jc w:val="center"/>
        <w:rPr>
          <w:b/>
          <w:bCs/>
          <w:u w:val="single"/>
        </w:rPr>
      </w:pPr>
      <w:r w:rsidRPr="009F77AD">
        <w:rPr>
          <w:b/>
          <w:bCs/>
          <w:u w:val="single"/>
        </w:rPr>
        <w:t xml:space="preserve">Scene 2 – </w:t>
      </w:r>
      <w:proofErr w:type="spellStart"/>
      <w:r w:rsidRPr="009F77AD">
        <w:rPr>
          <w:b/>
          <w:bCs/>
          <w:u w:val="single"/>
        </w:rPr>
        <w:t>Pookii</w:t>
      </w:r>
      <w:proofErr w:type="spellEnd"/>
      <w:r w:rsidRPr="009F77AD">
        <w:rPr>
          <w:b/>
          <w:bCs/>
          <w:u w:val="single"/>
        </w:rPr>
        <w:t xml:space="preserve"> is Gone</w:t>
      </w:r>
    </w:p>
    <w:p w14:paraId="11F41BD8" w14:textId="6D050D8A" w:rsidR="007761A2" w:rsidRPr="007761A2" w:rsidRDefault="007761A2" w:rsidP="007761A2">
      <w:pPr>
        <w:rPr>
          <w:b/>
          <w:bCs/>
        </w:rPr>
      </w:pPr>
      <w:r w:rsidRPr="007761A2">
        <w:rPr>
          <w:b/>
          <w:bCs/>
        </w:rPr>
        <w:t xml:space="preserve">Scene </w:t>
      </w:r>
      <w:r>
        <w:rPr>
          <w:b/>
          <w:bCs/>
        </w:rPr>
        <w:t>2</w:t>
      </w:r>
      <w:r w:rsidRPr="007761A2">
        <w:rPr>
          <w:b/>
          <w:bCs/>
        </w:rPr>
        <w:t>: Dialogue 1:</w:t>
      </w:r>
    </w:p>
    <w:p w14:paraId="5CDCE643" w14:textId="378C0D58" w:rsidR="007761A2" w:rsidRDefault="007761A2" w:rsidP="007761A2">
      <w:r>
        <w:t xml:space="preserve">Wendy: </w:t>
      </w:r>
      <w:proofErr w:type="spellStart"/>
      <w:r>
        <w:t>Wh</w:t>
      </w:r>
      <w:proofErr w:type="spellEnd"/>
      <w:r>
        <w:t>-what? Why is it so cold? Who opened the Window?</w:t>
      </w:r>
    </w:p>
    <w:p w14:paraId="12E8B34D" w14:textId="76E5B210" w:rsidR="007761A2" w:rsidRDefault="007761A2" w:rsidP="007761A2">
      <w:r>
        <w:t>Teddy:…</w:t>
      </w:r>
    </w:p>
    <w:p w14:paraId="50005637" w14:textId="4DF6EE01" w:rsidR="007761A2" w:rsidRDefault="007761A2" w:rsidP="007761A2">
      <w:r>
        <w:t xml:space="preserve">Wendy: Oh, I know you didn’t Teddy. It must have been </w:t>
      </w:r>
      <w:proofErr w:type="spellStart"/>
      <w:r>
        <w:t>Pookii</w:t>
      </w:r>
      <w:proofErr w:type="spellEnd"/>
      <w:r>
        <w:t>.</w:t>
      </w:r>
    </w:p>
    <w:p w14:paraId="39BCC8ED" w14:textId="2FDA6CA0" w:rsidR="00893C32" w:rsidRDefault="00893C32" w:rsidP="00893C32">
      <w:pPr>
        <w:ind w:left="4320" w:hanging="4320"/>
      </w:pPr>
      <w:r>
        <w:t>*Wendy gets out of bed*</w:t>
      </w:r>
    </w:p>
    <w:p w14:paraId="52879D4C" w14:textId="72471373" w:rsidR="00893C32" w:rsidRDefault="007761A2" w:rsidP="007761A2">
      <w:r>
        <w:t xml:space="preserve">Wendy: </w:t>
      </w:r>
      <w:proofErr w:type="spellStart"/>
      <w:r>
        <w:t>Pookii</w:t>
      </w:r>
      <w:proofErr w:type="spellEnd"/>
      <w:r>
        <w:t xml:space="preserve">? </w:t>
      </w:r>
      <w:proofErr w:type="spellStart"/>
      <w:r w:rsidR="00893C32">
        <w:t>Pookii</w:t>
      </w:r>
      <w:proofErr w:type="spellEnd"/>
      <w:r w:rsidR="00893C32">
        <w:t>?</w:t>
      </w:r>
    </w:p>
    <w:p w14:paraId="367BC0AC" w14:textId="14A0864C" w:rsidR="00893C32" w:rsidRDefault="00893C32" w:rsidP="007761A2">
      <w:r>
        <w:t xml:space="preserve">Wendy: … </w:t>
      </w:r>
    </w:p>
    <w:p w14:paraId="15157575" w14:textId="572405E1" w:rsidR="007761A2" w:rsidRDefault="00893C32" w:rsidP="007761A2">
      <w:r>
        <w:t xml:space="preserve">Wendy: </w:t>
      </w:r>
      <w:r w:rsidR="007761A2">
        <w:t>Oh no, he</w:t>
      </w:r>
      <w:r>
        <w:t xml:space="preserve"> must have</w:t>
      </w:r>
      <w:r w:rsidR="007761A2">
        <w:t xml:space="preserve"> run away</w:t>
      </w:r>
      <w:r>
        <w:t xml:space="preserve"> again</w:t>
      </w:r>
      <w:r w:rsidR="007761A2">
        <w:t>!</w:t>
      </w:r>
    </w:p>
    <w:p w14:paraId="24155A23" w14:textId="1F6C5E53" w:rsidR="007761A2" w:rsidRDefault="007761A2"/>
    <w:p w14:paraId="626E4A79" w14:textId="7C894E84" w:rsidR="007761A2" w:rsidRPr="007761A2" w:rsidRDefault="007761A2" w:rsidP="007761A2">
      <w:pPr>
        <w:rPr>
          <w:b/>
          <w:bCs/>
        </w:rPr>
      </w:pPr>
      <w:r w:rsidRPr="007761A2">
        <w:rPr>
          <w:b/>
          <w:bCs/>
        </w:rPr>
        <w:t xml:space="preserve">Scene </w:t>
      </w:r>
      <w:r>
        <w:rPr>
          <w:b/>
          <w:bCs/>
        </w:rPr>
        <w:t>2</w:t>
      </w:r>
      <w:r w:rsidRPr="007761A2">
        <w:rPr>
          <w:b/>
          <w:bCs/>
        </w:rPr>
        <w:t xml:space="preserve">: Dialogue </w:t>
      </w:r>
      <w:r>
        <w:rPr>
          <w:b/>
          <w:bCs/>
        </w:rPr>
        <w:t>2</w:t>
      </w:r>
      <w:r w:rsidRPr="007761A2">
        <w:rPr>
          <w:b/>
          <w:bCs/>
        </w:rPr>
        <w:t>:</w:t>
      </w:r>
    </w:p>
    <w:p w14:paraId="3CD226C2" w14:textId="1E410728" w:rsidR="007761A2" w:rsidRDefault="007761A2">
      <w:r>
        <w:t xml:space="preserve">*Upon </w:t>
      </w:r>
      <w:r w:rsidR="00893C32">
        <w:t xml:space="preserve">approaching the open window </w:t>
      </w:r>
      <w:r>
        <w:t>*</w:t>
      </w:r>
    </w:p>
    <w:p w14:paraId="1B6B57F1" w14:textId="33B07273" w:rsidR="007761A2" w:rsidRDefault="007761A2">
      <w:r>
        <w:t xml:space="preserve">Wendy: I would never forget you Teddy. </w:t>
      </w:r>
      <w:r w:rsidR="00F84190">
        <w:t>I know I’ll always be safe with you by my side</w:t>
      </w:r>
      <w:r>
        <w:t>!</w:t>
      </w:r>
    </w:p>
    <w:p w14:paraId="7AF27469" w14:textId="477C82B2" w:rsidR="007761A2" w:rsidRDefault="00F84190">
      <w:r>
        <w:t>Teddy: …</w:t>
      </w:r>
    </w:p>
    <w:p w14:paraId="4E5C3218" w14:textId="41FA9909" w:rsidR="007761A2" w:rsidRDefault="007761A2"/>
    <w:p w14:paraId="09783A2F" w14:textId="77777777" w:rsidR="009C3801" w:rsidRPr="009F77AD" w:rsidRDefault="009C3801" w:rsidP="009C3801">
      <w:pPr>
        <w:jc w:val="center"/>
        <w:rPr>
          <w:b/>
          <w:bCs/>
          <w:u w:val="single"/>
        </w:rPr>
      </w:pPr>
      <w:r w:rsidRPr="009F77AD">
        <w:rPr>
          <w:b/>
          <w:bCs/>
          <w:u w:val="single"/>
        </w:rPr>
        <w:lastRenderedPageBreak/>
        <w:t>Scene 3 – Walking the Streets</w:t>
      </w:r>
    </w:p>
    <w:p w14:paraId="457E6785" w14:textId="01DD10DC" w:rsidR="007761A2" w:rsidRPr="007761A2" w:rsidRDefault="007761A2" w:rsidP="007761A2">
      <w:pPr>
        <w:rPr>
          <w:b/>
          <w:bCs/>
        </w:rPr>
      </w:pPr>
      <w:r w:rsidRPr="007761A2">
        <w:rPr>
          <w:b/>
          <w:bCs/>
        </w:rPr>
        <w:t xml:space="preserve">Scene </w:t>
      </w:r>
      <w:r>
        <w:rPr>
          <w:b/>
          <w:bCs/>
        </w:rPr>
        <w:t>3</w:t>
      </w:r>
      <w:r w:rsidRPr="007761A2">
        <w:rPr>
          <w:b/>
          <w:bCs/>
        </w:rPr>
        <w:t>: Dialogue 1:</w:t>
      </w:r>
    </w:p>
    <w:p w14:paraId="3E54D2B8" w14:textId="6644B78C" w:rsidR="007761A2" w:rsidRDefault="007761A2">
      <w:r>
        <w:t>*Gribble</w:t>
      </w:r>
      <w:r w:rsidR="00C01D6B">
        <w:t xml:space="preserve"> W</w:t>
      </w:r>
      <w:r>
        <w:t>itch flies past moon</w:t>
      </w:r>
      <w:r w:rsidR="00893C32">
        <w:t xml:space="preserve"> or owl hoots</w:t>
      </w:r>
      <w:r>
        <w:t>*</w:t>
      </w:r>
    </w:p>
    <w:p w14:paraId="45CDD1B3" w14:textId="31218466" w:rsidR="007761A2" w:rsidRDefault="007761A2">
      <w:r>
        <w:t>Wendy: What was that? It’s scary out here Teddy.</w:t>
      </w:r>
    </w:p>
    <w:p w14:paraId="6DE10210" w14:textId="0E06C1A5" w:rsidR="00570703" w:rsidRDefault="00570703">
      <w:r>
        <w:t>Teddy: …</w:t>
      </w:r>
    </w:p>
    <w:p w14:paraId="343F8CBE" w14:textId="2C8AE3F5" w:rsidR="00570703" w:rsidRDefault="00570703">
      <w:r>
        <w:t xml:space="preserve">Wendy: You’re right Teddy, </w:t>
      </w:r>
      <w:proofErr w:type="spellStart"/>
      <w:r>
        <w:t>Pookii’s</w:t>
      </w:r>
      <w:proofErr w:type="spellEnd"/>
      <w:r>
        <w:t xml:space="preserve"> probably scared too. </w:t>
      </w:r>
      <w:r w:rsidR="00893C32">
        <w:t>We have to find him.</w:t>
      </w:r>
    </w:p>
    <w:p w14:paraId="5E206219" w14:textId="1B603C84" w:rsidR="007761A2" w:rsidRDefault="007761A2"/>
    <w:p w14:paraId="5DD90E13" w14:textId="252B8425" w:rsidR="007761A2" w:rsidRPr="007761A2" w:rsidRDefault="007761A2" w:rsidP="007761A2">
      <w:pPr>
        <w:rPr>
          <w:b/>
          <w:bCs/>
        </w:rPr>
      </w:pPr>
      <w:r w:rsidRPr="007761A2">
        <w:rPr>
          <w:b/>
          <w:bCs/>
        </w:rPr>
        <w:t xml:space="preserve">Scene </w:t>
      </w:r>
      <w:r>
        <w:rPr>
          <w:b/>
          <w:bCs/>
        </w:rPr>
        <w:t>3</w:t>
      </w:r>
      <w:r w:rsidRPr="007761A2">
        <w:rPr>
          <w:b/>
          <w:bCs/>
        </w:rPr>
        <w:t xml:space="preserve">: Dialogue </w:t>
      </w:r>
      <w:r>
        <w:rPr>
          <w:b/>
          <w:bCs/>
        </w:rPr>
        <w:t>2</w:t>
      </w:r>
      <w:r w:rsidRPr="007761A2">
        <w:rPr>
          <w:b/>
          <w:bCs/>
        </w:rPr>
        <w:t>:</w:t>
      </w:r>
    </w:p>
    <w:p w14:paraId="6AFDE3F0" w14:textId="2CB6BE22" w:rsidR="007761A2" w:rsidRDefault="007761A2" w:rsidP="007761A2">
      <w:r>
        <w:t>*</w:t>
      </w:r>
      <w:r w:rsidR="004F641A">
        <w:t>Climbs a building</w:t>
      </w:r>
      <w:r>
        <w:t>*</w:t>
      </w:r>
    </w:p>
    <w:p w14:paraId="2F32B19A" w14:textId="63A1DB2E" w:rsidR="001B2A6A" w:rsidRPr="00893C32" w:rsidRDefault="007761A2" w:rsidP="001B2A6A">
      <w:r>
        <w:t xml:space="preserve">Wendy: </w:t>
      </w:r>
      <w:r w:rsidR="004F641A">
        <w:t xml:space="preserve">Pookii, POOKII! Where are you, </w:t>
      </w:r>
      <w:proofErr w:type="spellStart"/>
      <w:r w:rsidR="004F641A">
        <w:t>Pookii</w:t>
      </w:r>
      <w:proofErr w:type="spellEnd"/>
      <w:r w:rsidR="004F641A">
        <w:t>?</w:t>
      </w:r>
    </w:p>
    <w:p w14:paraId="216BB3E1" w14:textId="77777777" w:rsidR="001B2A6A" w:rsidRDefault="001B2A6A"/>
    <w:p w14:paraId="3E964B4E" w14:textId="77777777" w:rsidR="009C3801" w:rsidRPr="009F77AD" w:rsidRDefault="009C3801" w:rsidP="009C3801">
      <w:pPr>
        <w:jc w:val="center"/>
        <w:rPr>
          <w:b/>
          <w:bCs/>
          <w:u w:val="single"/>
        </w:rPr>
      </w:pPr>
      <w:r w:rsidRPr="009F77AD">
        <w:rPr>
          <w:b/>
          <w:bCs/>
          <w:u w:val="single"/>
        </w:rPr>
        <w:t xml:space="preserve">Scene </w:t>
      </w:r>
      <w:r>
        <w:rPr>
          <w:b/>
          <w:bCs/>
          <w:u w:val="single"/>
        </w:rPr>
        <w:t>4</w:t>
      </w:r>
      <w:r w:rsidRPr="009F77AD">
        <w:rPr>
          <w:b/>
          <w:bCs/>
          <w:u w:val="single"/>
        </w:rPr>
        <w:t xml:space="preserve"> – Meeting </w:t>
      </w:r>
      <w:proofErr w:type="spellStart"/>
      <w:r w:rsidRPr="009F77AD">
        <w:rPr>
          <w:b/>
          <w:bCs/>
          <w:u w:val="single"/>
        </w:rPr>
        <w:t>Babbleblub</w:t>
      </w:r>
      <w:proofErr w:type="spellEnd"/>
    </w:p>
    <w:p w14:paraId="275740A6" w14:textId="21710E53" w:rsidR="00F84190" w:rsidRPr="007761A2" w:rsidRDefault="00F84190" w:rsidP="00F84190">
      <w:pPr>
        <w:rPr>
          <w:b/>
          <w:bCs/>
        </w:rPr>
      </w:pPr>
      <w:r w:rsidRPr="007761A2">
        <w:rPr>
          <w:b/>
          <w:bCs/>
        </w:rPr>
        <w:t xml:space="preserve">Scene </w:t>
      </w:r>
      <w:r>
        <w:rPr>
          <w:b/>
          <w:bCs/>
        </w:rPr>
        <w:t>4</w:t>
      </w:r>
      <w:r w:rsidRPr="007761A2">
        <w:rPr>
          <w:b/>
          <w:bCs/>
        </w:rPr>
        <w:t>: Dialogue 1:</w:t>
      </w:r>
    </w:p>
    <w:p w14:paraId="695F931F" w14:textId="2885473F" w:rsidR="00F84190" w:rsidRDefault="00570703">
      <w:r>
        <w:t>*Wendy sees the glowing eyes in the woods*</w:t>
      </w:r>
    </w:p>
    <w:p w14:paraId="3BC930C9" w14:textId="5A5DFEC5" w:rsidR="007761A2" w:rsidRDefault="00570703">
      <w:r>
        <w:t xml:space="preserve">Wendy: Oh! </w:t>
      </w:r>
      <w:proofErr w:type="spellStart"/>
      <w:r>
        <w:t>Pookii</w:t>
      </w:r>
      <w:proofErr w:type="spellEnd"/>
      <w:r>
        <w:t xml:space="preserve">! </w:t>
      </w:r>
      <w:r w:rsidR="00893C32">
        <w:t>We found you!</w:t>
      </w:r>
    </w:p>
    <w:p w14:paraId="004D1FE6" w14:textId="492F58BE" w:rsidR="00570703" w:rsidRDefault="00570703">
      <w:r>
        <w:t xml:space="preserve">Wendy: </w:t>
      </w:r>
      <w:r w:rsidR="00893C32">
        <w:t>I thought we’d lost you.</w:t>
      </w:r>
      <w:r>
        <w:t xml:space="preserve"> </w:t>
      </w:r>
      <w:r w:rsidR="00893C32">
        <w:t>Don’t you know there’s all manner of creatures out at night</w:t>
      </w:r>
      <w:r w:rsidR="003248E3">
        <w:t>!</w:t>
      </w:r>
    </w:p>
    <w:p w14:paraId="6EEBD2AE" w14:textId="77777777" w:rsidR="00570703" w:rsidRDefault="00570703" w:rsidP="00570703">
      <w:pPr>
        <w:rPr>
          <w:b/>
          <w:bCs/>
        </w:rPr>
      </w:pPr>
    </w:p>
    <w:p w14:paraId="54434F70" w14:textId="46EC364C" w:rsidR="00570703" w:rsidRPr="007761A2" w:rsidRDefault="00570703" w:rsidP="00570703">
      <w:pPr>
        <w:rPr>
          <w:b/>
          <w:bCs/>
        </w:rPr>
      </w:pPr>
      <w:r w:rsidRPr="007761A2">
        <w:rPr>
          <w:b/>
          <w:bCs/>
        </w:rPr>
        <w:t xml:space="preserve">Scene </w:t>
      </w:r>
      <w:r>
        <w:rPr>
          <w:b/>
          <w:bCs/>
        </w:rPr>
        <w:t>4</w:t>
      </w:r>
      <w:r w:rsidRPr="007761A2">
        <w:rPr>
          <w:b/>
          <w:bCs/>
        </w:rPr>
        <w:t xml:space="preserve">: Dialogue </w:t>
      </w:r>
      <w:r>
        <w:rPr>
          <w:b/>
          <w:bCs/>
        </w:rPr>
        <w:t>2:</w:t>
      </w:r>
    </w:p>
    <w:p w14:paraId="4D127B01" w14:textId="51CC7A58" w:rsidR="00570703" w:rsidRDefault="00570703">
      <w:r>
        <w:t>*</w:t>
      </w:r>
      <w:proofErr w:type="spellStart"/>
      <w:r>
        <w:t>Babbleblub</w:t>
      </w:r>
      <w:proofErr w:type="spellEnd"/>
      <w:r>
        <w:t xml:space="preserve"> appears*</w:t>
      </w:r>
    </w:p>
    <w:p w14:paraId="5EE23AE8" w14:textId="5BB5B3B8" w:rsidR="002C2E70" w:rsidRDefault="002C2E70">
      <w:proofErr w:type="spellStart"/>
      <w:r>
        <w:t>Babbleblub</w:t>
      </w:r>
      <w:proofErr w:type="spellEnd"/>
      <w:r>
        <w:t>: Hahaha.</w:t>
      </w:r>
    </w:p>
    <w:p w14:paraId="4C4FB658" w14:textId="50AED9B1" w:rsidR="00570703" w:rsidRDefault="00570703">
      <w:proofErr w:type="spellStart"/>
      <w:r>
        <w:t>Babbleblub</w:t>
      </w:r>
      <w:proofErr w:type="spellEnd"/>
      <w:r>
        <w:t>: Silly</w:t>
      </w:r>
      <w:r w:rsidR="003248E3">
        <w:t>,</w:t>
      </w:r>
      <w:r>
        <w:t xml:space="preserve"> little girl.</w:t>
      </w:r>
    </w:p>
    <w:p w14:paraId="77F0371C" w14:textId="54EC85C8" w:rsidR="00A615A5" w:rsidRDefault="00A615A5">
      <w:proofErr w:type="spellStart"/>
      <w:r>
        <w:t>Babbleblub</w:t>
      </w:r>
      <w:proofErr w:type="spellEnd"/>
      <w:r>
        <w:t xml:space="preserve">: </w:t>
      </w:r>
      <w:r w:rsidR="002C2E70">
        <w:t>You’ll never guess where I’ve hidden your cat</w:t>
      </w:r>
      <w:r w:rsidR="009C3801">
        <w:t>!</w:t>
      </w:r>
      <w:r>
        <w:t xml:space="preserve"> </w:t>
      </w:r>
    </w:p>
    <w:p w14:paraId="62AB910B" w14:textId="71F9880A" w:rsidR="00A615A5" w:rsidRDefault="00A615A5">
      <w:proofErr w:type="spellStart"/>
      <w:r>
        <w:t>Pookii</w:t>
      </w:r>
      <w:proofErr w:type="spellEnd"/>
      <w:r>
        <w:t>: *Meow* (muffled)</w:t>
      </w:r>
    </w:p>
    <w:p w14:paraId="1B403FA1" w14:textId="46CA1185" w:rsidR="00A615A5" w:rsidRDefault="00A615A5" w:rsidP="00A615A5">
      <w:r>
        <w:t xml:space="preserve">Wendy: </w:t>
      </w:r>
      <w:proofErr w:type="spellStart"/>
      <w:r>
        <w:t>Pookii</w:t>
      </w:r>
      <w:proofErr w:type="spellEnd"/>
      <w:r>
        <w:t>!</w:t>
      </w:r>
    </w:p>
    <w:p w14:paraId="29FCC240" w14:textId="268018B3" w:rsidR="00A615A5" w:rsidRDefault="00A615A5" w:rsidP="00A615A5">
      <w:proofErr w:type="spellStart"/>
      <w:r>
        <w:t>Babbleblub</w:t>
      </w:r>
      <w:proofErr w:type="spellEnd"/>
      <w:r>
        <w:t xml:space="preserve">: </w:t>
      </w:r>
      <w:r>
        <w:t>Quiet you!</w:t>
      </w:r>
    </w:p>
    <w:p w14:paraId="18A4E79A" w14:textId="5F325BE8" w:rsidR="00A615A5" w:rsidRDefault="00A615A5" w:rsidP="00A615A5">
      <w:proofErr w:type="spellStart"/>
      <w:r>
        <w:t>Pookii</w:t>
      </w:r>
      <w:proofErr w:type="spellEnd"/>
      <w:r>
        <w:t>:</w:t>
      </w:r>
      <w:r>
        <w:t xml:space="preserve"> *meow* (more subdued)</w:t>
      </w:r>
    </w:p>
    <w:p w14:paraId="48F3B3E4" w14:textId="56C11AB8" w:rsidR="00A615A5" w:rsidRDefault="00A615A5" w:rsidP="00A615A5">
      <w:proofErr w:type="spellStart"/>
      <w:r>
        <w:t>Bab</w:t>
      </w:r>
      <w:r>
        <w:t>b</w:t>
      </w:r>
      <w:r>
        <w:t>leblub</w:t>
      </w:r>
      <w:proofErr w:type="spellEnd"/>
      <w:r>
        <w:t>:</w:t>
      </w:r>
      <w:r>
        <w:t xml:space="preserve"> </w:t>
      </w:r>
      <w:r w:rsidR="00C92212">
        <w:t>As I was trying to say</w:t>
      </w:r>
      <w:r w:rsidR="009C3801">
        <w:t xml:space="preserve">, </w:t>
      </w:r>
      <w:r w:rsidR="00332C0E">
        <w:t>your little cat is the key to the Gates of Hell!</w:t>
      </w:r>
    </w:p>
    <w:p w14:paraId="381905AE" w14:textId="14412EE4" w:rsidR="00A615A5" w:rsidRDefault="00A615A5" w:rsidP="00A615A5">
      <w:proofErr w:type="spellStart"/>
      <w:r>
        <w:lastRenderedPageBreak/>
        <w:t>Babbleblub</w:t>
      </w:r>
      <w:proofErr w:type="spellEnd"/>
      <w:r>
        <w:t xml:space="preserve">: And </w:t>
      </w:r>
      <w:r w:rsidR="009C3801">
        <w:t>now</w:t>
      </w:r>
      <w:r w:rsidR="003248E3">
        <w:t>,</w:t>
      </w:r>
      <w:r w:rsidR="009C3801">
        <w:t xml:space="preserve"> I can’t wait to bring my family to the mortal world for a devilish reunion!</w:t>
      </w:r>
    </w:p>
    <w:p w14:paraId="23B09CB3" w14:textId="1CA38D8E" w:rsidR="002C2E70" w:rsidRDefault="002C2E70" w:rsidP="00A615A5">
      <w:proofErr w:type="spellStart"/>
      <w:r>
        <w:t>Babbleblub</w:t>
      </w:r>
      <w:proofErr w:type="spellEnd"/>
      <w:r>
        <w:t>: Catch me if you can!</w:t>
      </w:r>
    </w:p>
    <w:p w14:paraId="7458E388" w14:textId="77777777" w:rsidR="00A615A5" w:rsidRDefault="00A615A5" w:rsidP="00A615A5">
      <w:pPr>
        <w:rPr>
          <w:b/>
          <w:bCs/>
        </w:rPr>
      </w:pPr>
    </w:p>
    <w:p w14:paraId="7AA19FB0" w14:textId="53F4E097" w:rsidR="00A615A5" w:rsidRPr="007761A2" w:rsidRDefault="00A615A5" w:rsidP="00A615A5">
      <w:pPr>
        <w:rPr>
          <w:b/>
          <w:bCs/>
        </w:rPr>
      </w:pPr>
      <w:r w:rsidRPr="007761A2">
        <w:rPr>
          <w:b/>
          <w:bCs/>
        </w:rPr>
        <w:t xml:space="preserve">Scene </w:t>
      </w:r>
      <w:r>
        <w:rPr>
          <w:b/>
          <w:bCs/>
        </w:rPr>
        <w:t>4</w:t>
      </w:r>
      <w:r w:rsidRPr="007761A2">
        <w:rPr>
          <w:b/>
          <w:bCs/>
        </w:rPr>
        <w:t xml:space="preserve">: Dialogue </w:t>
      </w:r>
      <w:r>
        <w:rPr>
          <w:b/>
          <w:bCs/>
        </w:rPr>
        <w:t>3</w:t>
      </w:r>
      <w:r>
        <w:rPr>
          <w:b/>
          <w:bCs/>
        </w:rPr>
        <w:t>:</w:t>
      </w:r>
    </w:p>
    <w:p w14:paraId="44F9DB8D" w14:textId="7DA8E8B8" w:rsidR="00A615A5" w:rsidRDefault="00A615A5" w:rsidP="00A615A5">
      <w:r>
        <w:t>*</w:t>
      </w:r>
      <w:proofErr w:type="spellStart"/>
      <w:r>
        <w:t>Babbleblub</w:t>
      </w:r>
      <w:proofErr w:type="spellEnd"/>
      <w:r>
        <w:t xml:space="preserve"> flies away*</w:t>
      </w:r>
    </w:p>
    <w:p w14:paraId="22A15A07" w14:textId="5A2F5B45" w:rsidR="00A70171" w:rsidRDefault="00A70171">
      <w:r>
        <w:t>Wendy: Oh Teddy! What are we going to do?</w:t>
      </w:r>
    </w:p>
    <w:p w14:paraId="3A5BC47A" w14:textId="4307F07A" w:rsidR="00A70171" w:rsidRDefault="00A70171">
      <w:r>
        <w:t>Teddy: …</w:t>
      </w:r>
      <w:bookmarkStart w:id="0" w:name="_GoBack"/>
      <w:bookmarkEnd w:id="0"/>
    </w:p>
    <w:p w14:paraId="2151E8FA" w14:textId="3CE4E58E" w:rsidR="001F377E" w:rsidRDefault="001F377E">
      <w:r>
        <w:t xml:space="preserve">Wendy: </w:t>
      </w:r>
      <w:r w:rsidR="00A70171">
        <w:t>You’re right Teddy. W</w:t>
      </w:r>
      <w:r>
        <w:t xml:space="preserve">e can’t give up now! </w:t>
      </w:r>
      <w:proofErr w:type="spellStart"/>
      <w:r>
        <w:t>Pookii</w:t>
      </w:r>
      <w:proofErr w:type="spellEnd"/>
      <w:r>
        <w:t xml:space="preserve"> needs us!</w:t>
      </w:r>
    </w:p>
    <w:p w14:paraId="5F275F27" w14:textId="0A57FAC2" w:rsidR="00570703" w:rsidRDefault="00570703"/>
    <w:p w14:paraId="2D62DAE8" w14:textId="77777777" w:rsidR="009C3801" w:rsidRPr="009F77AD" w:rsidRDefault="009C3801" w:rsidP="009C3801">
      <w:pPr>
        <w:jc w:val="center"/>
        <w:rPr>
          <w:b/>
          <w:bCs/>
          <w:u w:val="single"/>
        </w:rPr>
      </w:pPr>
      <w:r w:rsidRPr="009F77AD">
        <w:rPr>
          <w:b/>
          <w:bCs/>
          <w:u w:val="single"/>
        </w:rPr>
        <w:t xml:space="preserve">Scene </w:t>
      </w:r>
      <w:r>
        <w:rPr>
          <w:b/>
          <w:bCs/>
          <w:u w:val="single"/>
        </w:rPr>
        <w:t>5</w:t>
      </w:r>
      <w:r w:rsidRPr="009F77AD">
        <w:rPr>
          <w:b/>
          <w:bCs/>
          <w:u w:val="single"/>
        </w:rPr>
        <w:t xml:space="preserve"> – The Gribble Wood</w:t>
      </w:r>
    </w:p>
    <w:p w14:paraId="738F92D8" w14:textId="5E4D4956" w:rsidR="00A615A5" w:rsidRPr="007761A2" w:rsidRDefault="00A615A5" w:rsidP="00A615A5">
      <w:pPr>
        <w:rPr>
          <w:b/>
          <w:bCs/>
        </w:rPr>
      </w:pPr>
      <w:r w:rsidRPr="007761A2">
        <w:rPr>
          <w:b/>
          <w:bCs/>
        </w:rPr>
        <w:t xml:space="preserve">Scene </w:t>
      </w:r>
      <w:r>
        <w:rPr>
          <w:b/>
          <w:bCs/>
        </w:rPr>
        <w:t>5</w:t>
      </w:r>
      <w:r w:rsidRPr="007761A2">
        <w:rPr>
          <w:b/>
          <w:bCs/>
        </w:rPr>
        <w:t>: Dialogue 1:</w:t>
      </w:r>
    </w:p>
    <w:p w14:paraId="38722522" w14:textId="77777777" w:rsidR="001B2A6A" w:rsidRDefault="001B2A6A" w:rsidP="001B2A6A">
      <w:r>
        <w:t>*Sees a frog for the first time*</w:t>
      </w:r>
    </w:p>
    <w:p w14:paraId="0E076AC3" w14:textId="77777777" w:rsidR="001B2A6A" w:rsidRDefault="001B2A6A" w:rsidP="001B2A6A">
      <w:r>
        <w:t>Wendy: Look, Teddy, what is that?</w:t>
      </w:r>
    </w:p>
    <w:p w14:paraId="4D977369" w14:textId="77777777" w:rsidR="001B2A6A" w:rsidRDefault="001B2A6A" w:rsidP="001B2A6A">
      <w:r>
        <w:t>Teddy: …</w:t>
      </w:r>
    </w:p>
    <w:p w14:paraId="4633624E" w14:textId="77777777" w:rsidR="001B2A6A" w:rsidRDefault="001B2A6A" w:rsidP="001B2A6A">
      <w:r>
        <w:t>Wendy: You’re right Teddy. Frogs are icky, not to mention they might be poisonous.</w:t>
      </w:r>
    </w:p>
    <w:p w14:paraId="3C4F180A" w14:textId="77777777" w:rsidR="001B2A6A" w:rsidRDefault="001B2A6A" w:rsidP="001B2A6A">
      <w:pPr>
        <w:rPr>
          <w:b/>
          <w:bCs/>
        </w:rPr>
      </w:pPr>
    </w:p>
    <w:p w14:paraId="042C9A8F" w14:textId="21D551A2" w:rsidR="001B2A6A" w:rsidRPr="007761A2" w:rsidRDefault="001B2A6A" w:rsidP="001B2A6A">
      <w:pPr>
        <w:rPr>
          <w:b/>
          <w:bCs/>
        </w:rPr>
      </w:pPr>
      <w:r w:rsidRPr="007761A2">
        <w:rPr>
          <w:b/>
          <w:bCs/>
        </w:rPr>
        <w:t xml:space="preserve">Scene </w:t>
      </w:r>
      <w:r>
        <w:rPr>
          <w:b/>
          <w:bCs/>
        </w:rPr>
        <w:t>5</w:t>
      </w:r>
      <w:r w:rsidRPr="007761A2">
        <w:rPr>
          <w:b/>
          <w:bCs/>
        </w:rPr>
        <w:t xml:space="preserve">: Dialogue </w:t>
      </w:r>
      <w:r>
        <w:rPr>
          <w:b/>
          <w:bCs/>
        </w:rPr>
        <w:t>2</w:t>
      </w:r>
      <w:r w:rsidRPr="007761A2">
        <w:rPr>
          <w:b/>
          <w:bCs/>
        </w:rPr>
        <w:t>:</w:t>
      </w:r>
    </w:p>
    <w:p w14:paraId="33B12AEB" w14:textId="77777777" w:rsidR="001B2A6A" w:rsidRDefault="001B2A6A" w:rsidP="001B2A6A">
      <w:r>
        <w:t>*First time seeing bramble thorns*</w:t>
      </w:r>
    </w:p>
    <w:p w14:paraId="2EC857A2" w14:textId="77777777" w:rsidR="001B2A6A" w:rsidRDefault="001B2A6A" w:rsidP="001B2A6A">
      <w:r>
        <w:t>Wendy: Watch out Teddy. Don’t get caught in the bramble.</w:t>
      </w:r>
    </w:p>
    <w:p w14:paraId="56D6A8A8" w14:textId="77777777" w:rsidR="001B2A6A" w:rsidRDefault="001B2A6A" w:rsidP="001B2A6A">
      <w:r>
        <w:t>Teddy: …</w:t>
      </w:r>
    </w:p>
    <w:p w14:paraId="041127D3" w14:textId="77777777" w:rsidR="001B2A6A" w:rsidRDefault="001B2A6A" w:rsidP="001B2A6A">
      <w:r>
        <w:t>Wendy: Oh, I know you’ll be careful, just like me.</w:t>
      </w:r>
    </w:p>
    <w:p w14:paraId="6C3B95DA" w14:textId="44F0C0EF" w:rsidR="00A615A5" w:rsidRDefault="00A615A5"/>
    <w:p w14:paraId="1AFF296C" w14:textId="77777777" w:rsidR="009C3801" w:rsidRPr="009F77AD" w:rsidRDefault="009C3801" w:rsidP="009C3801">
      <w:pPr>
        <w:jc w:val="center"/>
        <w:rPr>
          <w:b/>
          <w:bCs/>
          <w:u w:val="single"/>
        </w:rPr>
      </w:pPr>
      <w:r w:rsidRPr="009F77AD">
        <w:rPr>
          <w:b/>
          <w:bCs/>
          <w:u w:val="single"/>
        </w:rPr>
        <w:t xml:space="preserve">Scene </w:t>
      </w:r>
      <w:r>
        <w:rPr>
          <w:b/>
          <w:bCs/>
          <w:u w:val="single"/>
        </w:rPr>
        <w:t>6</w:t>
      </w:r>
      <w:r w:rsidRPr="009F77AD">
        <w:rPr>
          <w:b/>
          <w:bCs/>
          <w:u w:val="single"/>
        </w:rPr>
        <w:t xml:space="preserve"> – Greta the Gribble Witch</w:t>
      </w:r>
    </w:p>
    <w:p w14:paraId="3B0A3D6E" w14:textId="3A708812" w:rsidR="009C3801" w:rsidRPr="007761A2" w:rsidRDefault="009C3801" w:rsidP="009C3801">
      <w:pPr>
        <w:rPr>
          <w:b/>
          <w:bCs/>
        </w:rPr>
      </w:pPr>
      <w:r w:rsidRPr="007761A2">
        <w:rPr>
          <w:b/>
          <w:bCs/>
        </w:rPr>
        <w:t xml:space="preserve">Scene </w:t>
      </w:r>
      <w:r>
        <w:rPr>
          <w:b/>
          <w:bCs/>
        </w:rPr>
        <w:t>6</w:t>
      </w:r>
      <w:r w:rsidRPr="007761A2">
        <w:rPr>
          <w:b/>
          <w:bCs/>
        </w:rPr>
        <w:t>: Dialogue 1:</w:t>
      </w:r>
    </w:p>
    <w:p w14:paraId="63266AA9" w14:textId="4741A3D7" w:rsidR="00A615A5" w:rsidRDefault="00A615A5"/>
    <w:p w14:paraId="3C3748A5" w14:textId="55868B19" w:rsidR="009C3801" w:rsidRDefault="009C3801" w:rsidP="009C3801">
      <w:pPr>
        <w:jc w:val="center"/>
      </w:pPr>
      <w:r w:rsidRPr="009F77AD">
        <w:rPr>
          <w:b/>
          <w:bCs/>
          <w:u w:val="single"/>
        </w:rPr>
        <w:t xml:space="preserve">Scene </w:t>
      </w:r>
      <w:r>
        <w:rPr>
          <w:b/>
          <w:bCs/>
          <w:u w:val="single"/>
        </w:rPr>
        <w:t>7</w:t>
      </w:r>
      <w:r w:rsidRPr="009F77AD">
        <w:rPr>
          <w:b/>
          <w:bCs/>
          <w:u w:val="single"/>
        </w:rPr>
        <w:t xml:space="preserve"> – The Final Chase</w:t>
      </w:r>
    </w:p>
    <w:p w14:paraId="0F3D6AC1" w14:textId="5D79EA2F" w:rsidR="009C3801" w:rsidRPr="007761A2" w:rsidRDefault="009C3801" w:rsidP="009C3801">
      <w:pPr>
        <w:rPr>
          <w:b/>
          <w:bCs/>
        </w:rPr>
      </w:pPr>
      <w:r w:rsidRPr="007761A2">
        <w:rPr>
          <w:b/>
          <w:bCs/>
        </w:rPr>
        <w:t xml:space="preserve">Scene </w:t>
      </w:r>
      <w:r>
        <w:rPr>
          <w:b/>
          <w:bCs/>
        </w:rPr>
        <w:t>7</w:t>
      </w:r>
      <w:r w:rsidRPr="007761A2">
        <w:rPr>
          <w:b/>
          <w:bCs/>
        </w:rPr>
        <w:t>: Dialogue 1:</w:t>
      </w:r>
    </w:p>
    <w:p w14:paraId="5B8BD551" w14:textId="1E837785" w:rsidR="009C3801" w:rsidRDefault="009C3801"/>
    <w:p w14:paraId="64B90E47" w14:textId="77777777" w:rsidR="009C3801" w:rsidRPr="009F77AD" w:rsidRDefault="009C3801" w:rsidP="009C3801">
      <w:pPr>
        <w:jc w:val="center"/>
        <w:rPr>
          <w:b/>
          <w:bCs/>
          <w:u w:val="single"/>
        </w:rPr>
      </w:pPr>
      <w:r w:rsidRPr="009F77AD">
        <w:rPr>
          <w:b/>
          <w:bCs/>
          <w:u w:val="single"/>
        </w:rPr>
        <w:t xml:space="preserve">Scene </w:t>
      </w:r>
      <w:r>
        <w:rPr>
          <w:b/>
          <w:bCs/>
          <w:u w:val="single"/>
        </w:rPr>
        <w:t>8</w:t>
      </w:r>
      <w:r w:rsidRPr="009F77AD">
        <w:rPr>
          <w:b/>
          <w:bCs/>
          <w:u w:val="single"/>
        </w:rPr>
        <w:t xml:space="preserve"> – </w:t>
      </w:r>
      <w:r>
        <w:rPr>
          <w:b/>
          <w:bCs/>
          <w:u w:val="single"/>
        </w:rPr>
        <w:t>The Great Demon</w:t>
      </w:r>
    </w:p>
    <w:p w14:paraId="18CF7B65" w14:textId="18255396" w:rsidR="009C3801" w:rsidRPr="007761A2" w:rsidRDefault="009C3801" w:rsidP="009C3801">
      <w:pPr>
        <w:rPr>
          <w:b/>
          <w:bCs/>
        </w:rPr>
      </w:pPr>
      <w:r w:rsidRPr="007761A2">
        <w:rPr>
          <w:b/>
          <w:bCs/>
        </w:rPr>
        <w:t xml:space="preserve">Scene </w:t>
      </w:r>
      <w:r>
        <w:rPr>
          <w:b/>
          <w:bCs/>
        </w:rPr>
        <w:t>8</w:t>
      </w:r>
      <w:r w:rsidRPr="007761A2">
        <w:rPr>
          <w:b/>
          <w:bCs/>
        </w:rPr>
        <w:t>: Dialogue 1:</w:t>
      </w:r>
    </w:p>
    <w:p w14:paraId="348CDCCB" w14:textId="1B86FDD0" w:rsidR="009C3801" w:rsidRDefault="003248E3">
      <w:proofErr w:type="spellStart"/>
      <w:r>
        <w:t>Babblebub</w:t>
      </w:r>
      <w:proofErr w:type="spellEnd"/>
      <w:r>
        <w:t xml:space="preserve">: At last I can </w:t>
      </w:r>
      <w:r w:rsidR="009A7826">
        <w:t>open the Gates of Hell</w:t>
      </w:r>
      <w:r>
        <w:t>. Hold still</w:t>
      </w:r>
      <w:r w:rsidR="009A7826">
        <w:t xml:space="preserve"> you infernal</w:t>
      </w:r>
      <w:r>
        <w:t xml:space="preserve"> cat!</w:t>
      </w:r>
    </w:p>
    <w:p w14:paraId="4DD945CC" w14:textId="5A0173C7" w:rsidR="003248E3" w:rsidRDefault="003248E3">
      <w:proofErr w:type="spellStart"/>
      <w:r>
        <w:t>Pookii</w:t>
      </w:r>
      <w:proofErr w:type="spellEnd"/>
      <w:r>
        <w:t>: *Outraged Meow*</w:t>
      </w:r>
    </w:p>
    <w:p w14:paraId="04C38DBC" w14:textId="159AEA6F" w:rsidR="003248E3" w:rsidRDefault="003248E3">
      <w:r>
        <w:t xml:space="preserve">Wendy: Leave </w:t>
      </w:r>
      <w:proofErr w:type="spellStart"/>
      <w:r>
        <w:t>Pookii</w:t>
      </w:r>
      <w:proofErr w:type="spellEnd"/>
      <w:r>
        <w:t xml:space="preserve"> alone!</w:t>
      </w:r>
    </w:p>
    <w:p w14:paraId="73206FA0" w14:textId="5D83658C" w:rsidR="003248E3" w:rsidRDefault="003248E3">
      <w:proofErr w:type="spellStart"/>
      <w:r>
        <w:t>Babbleblub</w:t>
      </w:r>
      <w:proofErr w:type="spellEnd"/>
      <w:r>
        <w:t>: It’s too late, silly girl. The ritual is already underway.</w:t>
      </w:r>
    </w:p>
    <w:p w14:paraId="14DB9EE1" w14:textId="35243C77" w:rsidR="00AE56D6" w:rsidRDefault="00AE56D6">
      <w:proofErr w:type="spellStart"/>
      <w:r>
        <w:t>Babbleblub</w:t>
      </w:r>
      <w:proofErr w:type="spellEnd"/>
      <w:r>
        <w:t xml:space="preserve">: By the power of </w:t>
      </w:r>
      <w:proofErr w:type="spellStart"/>
      <w:r>
        <w:t>Baazelbub</w:t>
      </w:r>
      <w:proofErr w:type="spellEnd"/>
      <w:r>
        <w:t>, Asmodeus and Fred, I summon you!</w:t>
      </w:r>
    </w:p>
    <w:p w14:paraId="0F4FE703" w14:textId="39FA2E34" w:rsidR="00AE56D6" w:rsidRDefault="00AE56D6">
      <w:r>
        <w:t>*</w:t>
      </w:r>
      <w:proofErr w:type="spellStart"/>
      <w:r>
        <w:t>Pookii</w:t>
      </w:r>
      <w:proofErr w:type="spellEnd"/>
      <w:r>
        <w:t xml:space="preserve"> opens his mouth and a vortex appears*</w:t>
      </w:r>
    </w:p>
    <w:p w14:paraId="3DDFA229" w14:textId="222CA813" w:rsidR="003248E3" w:rsidRDefault="00AE56D6">
      <w:r>
        <w:t xml:space="preserve">Wendy: I won’t let you hurt my precious </w:t>
      </w:r>
      <w:proofErr w:type="spellStart"/>
      <w:r>
        <w:t>Pookii</w:t>
      </w:r>
      <w:proofErr w:type="spellEnd"/>
      <w:r>
        <w:t>!</w:t>
      </w:r>
    </w:p>
    <w:p w14:paraId="0B0BC4A3" w14:textId="77777777" w:rsidR="00AE56D6" w:rsidRDefault="00AE56D6"/>
    <w:p w14:paraId="283FC8C5" w14:textId="333AC85B" w:rsidR="003248E3" w:rsidRPr="003248E3" w:rsidRDefault="003248E3">
      <w:pPr>
        <w:rPr>
          <w:b/>
          <w:bCs/>
        </w:rPr>
      </w:pPr>
      <w:r w:rsidRPr="007761A2">
        <w:rPr>
          <w:b/>
          <w:bCs/>
        </w:rPr>
        <w:t xml:space="preserve">Scene </w:t>
      </w:r>
      <w:r>
        <w:rPr>
          <w:b/>
          <w:bCs/>
        </w:rPr>
        <w:t>8</w:t>
      </w:r>
      <w:r w:rsidRPr="007761A2">
        <w:rPr>
          <w:b/>
          <w:bCs/>
        </w:rPr>
        <w:t xml:space="preserve">: Dialogue </w:t>
      </w:r>
      <w:r>
        <w:rPr>
          <w:b/>
          <w:bCs/>
        </w:rPr>
        <w:t>2</w:t>
      </w:r>
      <w:r w:rsidRPr="007761A2">
        <w:rPr>
          <w:b/>
          <w:bCs/>
        </w:rPr>
        <w:t>:</w:t>
      </w:r>
    </w:p>
    <w:p w14:paraId="28F89941" w14:textId="0F5408A8" w:rsidR="003248E3" w:rsidRDefault="003248E3">
      <w:proofErr w:type="spellStart"/>
      <w:r>
        <w:t>Babblebub</w:t>
      </w:r>
      <w:proofErr w:type="spellEnd"/>
      <w:r>
        <w:t>: No! NO! I don’t want to go back to living in the cupboard under my uncle’s stairs!</w:t>
      </w:r>
    </w:p>
    <w:p w14:paraId="511CB380" w14:textId="4963DD3E" w:rsidR="00424965" w:rsidRDefault="00424965">
      <w:r>
        <w:t>Wendy: Too bad, that’s where naughty little imps like you belong.</w:t>
      </w:r>
    </w:p>
    <w:p w14:paraId="172B80B2" w14:textId="00D9D1DE" w:rsidR="00424965" w:rsidRDefault="00424965">
      <w:proofErr w:type="spellStart"/>
      <w:r>
        <w:t>Babbleblub</w:t>
      </w:r>
      <w:proofErr w:type="spellEnd"/>
      <w:r>
        <w:t xml:space="preserve">: </w:t>
      </w:r>
      <w:proofErr w:type="spellStart"/>
      <w:r>
        <w:t>Nooooooooo</w:t>
      </w:r>
      <w:proofErr w:type="spellEnd"/>
      <w:r>
        <w:t>!</w:t>
      </w:r>
    </w:p>
    <w:p w14:paraId="3F54DFF4" w14:textId="5E5002B5" w:rsidR="00424965" w:rsidRDefault="00424965">
      <w:r>
        <w:t>*</w:t>
      </w:r>
      <w:proofErr w:type="spellStart"/>
      <w:r>
        <w:t>Babbleblub</w:t>
      </w:r>
      <w:proofErr w:type="spellEnd"/>
      <w:r>
        <w:t xml:space="preserve"> disappears</w:t>
      </w:r>
      <w:r w:rsidR="001B2A6A">
        <w:t>*</w:t>
      </w:r>
    </w:p>
    <w:p w14:paraId="4E1F4040" w14:textId="6F1699F1" w:rsidR="003248E3" w:rsidRDefault="003248E3">
      <w:r>
        <w:t xml:space="preserve">Wendy: Well done Teddy! We saved </w:t>
      </w:r>
      <w:proofErr w:type="spellStart"/>
      <w:r>
        <w:t>Pookii</w:t>
      </w:r>
      <w:proofErr w:type="spellEnd"/>
      <w:r>
        <w:t>.</w:t>
      </w:r>
    </w:p>
    <w:p w14:paraId="544C00D6" w14:textId="19537069" w:rsidR="003248E3" w:rsidRDefault="003248E3">
      <w:r>
        <w:t>Teddy: …</w:t>
      </w:r>
    </w:p>
    <w:p w14:paraId="310C2AF0" w14:textId="1F29ED5F" w:rsidR="003248E3" w:rsidRDefault="003248E3">
      <w:proofErr w:type="spellStart"/>
      <w:r>
        <w:t>Pookii</w:t>
      </w:r>
      <w:proofErr w:type="spellEnd"/>
      <w:r>
        <w:t>: *Meow*</w:t>
      </w:r>
    </w:p>
    <w:p w14:paraId="6EFD5A14" w14:textId="77777777" w:rsidR="003248E3" w:rsidRDefault="003248E3"/>
    <w:p w14:paraId="249C0226" w14:textId="77777777" w:rsidR="009C3801" w:rsidRPr="009F77AD" w:rsidRDefault="009C3801" w:rsidP="009C3801">
      <w:pPr>
        <w:jc w:val="center"/>
        <w:rPr>
          <w:b/>
          <w:bCs/>
          <w:u w:val="single"/>
        </w:rPr>
      </w:pPr>
      <w:r w:rsidRPr="009F77AD">
        <w:rPr>
          <w:b/>
          <w:bCs/>
          <w:u w:val="single"/>
        </w:rPr>
        <w:t xml:space="preserve">Scene </w:t>
      </w:r>
      <w:r>
        <w:rPr>
          <w:b/>
          <w:bCs/>
          <w:u w:val="single"/>
        </w:rPr>
        <w:t>9</w:t>
      </w:r>
      <w:r w:rsidRPr="009F77AD">
        <w:rPr>
          <w:b/>
          <w:bCs/>
          <w:u w:val="single"/>
        </w:rPr>
        <w:t xml:space="preserve"> – Return Home</w:t>
      </w:r>
    </w:p>
    <w:p w14:paraId="6ABD9A72" w14:textId="22F1409A" w:rsidR="009C3801" w:rsidRPr="007761A2" w:rsidRDefault="009C3801" w:rsidP="009C3801">
      <w:pPr>
        <w:rPr>
          <w:b/>
          <w:bCs/>
        </w:rPr>
      </w:pPr>
      <w:r w:rsidRPr="007761A2">
        <w:rPr>
          <w:b/>
          <w:bCs/>
        </w:rPr>
        <w:t xml:space="preserve">Scene </w:t>
      </w:r>
      <w:r>
        <w:rPr>
          <w:b/>
          <w:bCs/>
        </w:rPr>
        <w:t>9</w:t>
      </w:r>
      <w:r w:rsidRPr="007761A2">
        <w:rPr>
          <w:b/>
          <w:bCs/>
        </w:rPr>
        <w:t>: Dialogue 1:</w:t>
      </w:r>
    </w:p>
    <w:p w14:paraId="383E8A87" w14:textId="169CC6AB" w:rsidR="0080373A" w:rsidRDefault="0080373A" w:rsidP="0080373A">
      <w:r>
        <w:t xml:space="preserve">Wendy: </w:t>
      </w:r>
      <w:r w:rsidR="002E38B1">
        <w:t xml:space="preserve">Now I can finally </w:t>
      </w:r>
      <w:r w:rsidR="003248E3">
        <w:t>get some sleep</w:t>
      </w:r>
      <w:r>
        <w:t>. *Yawns*</w:t>
      </w:r>
    </w:p>
    <w:p w14:paraId="597D5C7B" w14:textId="26841CC5" w:rsidR="003248E3" w:rsidRDefault="003248E3" w:rsidP="0080373A">
      <w:r>
        <w:t>Wendy: And no running off this time</w:t>
      </w:r>
      <w:r>
        <w:t>,</w:t>
      </w:r>
      <w:r>
        <w:t xml:space="preserve"> </w:t>
      </w:r>
      <w:proofErr w:type="spellStart"/>
      <w:r>
        <w:t>Pookii</w:t>
      </w:r>
      <w:proofErr w:type="spellEnd"/>
      <w:r>
        <w:t>.</w:t>
      </w:r>
    </w:p>
    <w:p w14:paraId="0A4A524C" w14:textId="739221C4" w:rsidR="003248E3" w:rsidRDefault="003248E3" w:rsidP="0080373A">
      <w:proofErr w:type="spellStart"/>
      <w:r>
        <w:t>Pookii</w:t>
      </w:r>
      <w:proofErr w:type="spellEnd"/>
      <w:r>
        <w:t>:</w:t>
      </w:r>
      <w:r>
        <w:t xml:space="preserve"> </w:t>
      </w:r>
      <w:r>
        <w:t>*</w:t>
      </w:r>
      <w:r>
        <w:t xml:space="preserve">Subdued </w:t>
      </w:r>
      <w:r>
        <w:t xml:space="preserve">Meow* </w:t>
      </w:r>
    </w:p>
    <w:p w14:paraId="52551E4E" w14:textId="44339790" w:rsidR="0080373A" w:rsidRDefault="0080373A" w:rsidP="0080373A">
      <w:r>
        <w:t>Wendy: Goodnight Teddy.</w:t>
      </w:r>
    </w:p>
    <w:p w14:paraId="26787832" w14:textId="77777777" w:rsidR="0080373A" w:rsidRDefault="0080373A" w:rsidP="0080373A">
      <w:r>
        <w:t>Teddy: …</w:t>
      </w:r>
    </w:p>
    <w:p w14:paraId="76A7D22E" w14:textId="77777777" w:rsidR="0080373A" w:rsidRDefault="0080373A" w:rsidP="0080373A">
      <w:r>
        <w:lastRenderedPageBreak/>
        <w:t xml:space="preserve">Wendy: Goodnight </w:t>
      </w:r>
      <w:proofErr w:type="spellStart"/>
      <w:r>
        <w:t>Pookii</w:t>
      </w:r>
      <w:proofErr w:type="spellEnd"/>
      <w:r>
        <w:t>.</w:t>
      </w:r>
    </w:p>
    <w:p w14:paraId="1F371B82" w14:textId="228CEE3E" w:rsidR="0080373A" w:rsidRDefault="0080373A" w:rsidP="0080373A">
      <w:proofErr w:type="spellStart"/>
      <w:r>
        <w:t>Pookii</w:t>
      </w:r>
      <w:proofErr w:type="spellEnd"/>
      <w:r>
        <w:t>: *Meow*</w:t>
      </w:r>
      <w:r w:rsidR="002E38B1">
        <w:br/>
      </w:r>
      <w:r w:rsidR="002E38B1">
        <w:br/>
      </w:r>
      <w:proofErr w:type="spellStart"/>
      <w:r w:rsidR="002E38B1">
        <w:t>Pookii</w:t>
      </w:r>
      <w:proofErr w:type="spellEnd"/>
      <w:r w:rsidR="002E38B1">
        <w:t>: *burps a puff of smoke*</w:t>
      </w:r>
    </w:p>
    <w:p w14:paraId="21DBC97D" w14:textId="77777777" w:rsidR="00A615A5" w:rsidRDefault="00A615A5"/>
    <w:p w14:paraId="3582B42A" w14:textId="72468499" w:rsidR="007761A2" w:rsidRDefault="007761A2"/>
    <w:p w14:paraId="1659DD84" w14:textId="77777777" w:rsidR="007761A2" w:rsidRDefault="007761A2"/>
    <w:sectPr w:rsidR="007761A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Q2NDM0MDe3MLA0MjBR0lEKTi0uzszPAykwrAUARexOMSwAAAA="/>
  </w:docVars>
  <w:rsids>
    <w:rsidRoot w:val="000A2AFC"/>
    <w:rsid w:val="00076238"/>
    <w:rsid w:val="000A2AFC"/>
    <w:rsid w:val="001B2A6A"/>
    <w:rsid w:val="001F377E"/>
    <w:rsid w:val="002C2E70"/>
    <w:rsid w:val="002E38B1"/>
    <w:rsid w:val="003248E3"/>
    <w:rsid w:val="00332C0E"/>
    <w:rsid w:val="00381548"/>
    <w:rsid w:val="00424965"/>
    <w:rsid w:val="004F641A"/>
    <w:rsid w:val="00570703"/>
    <w:rsid w:val="007761A2"/>
    <w:rsid w:val="0080373A"/>
    <w:rsid w:val="00893C32"/>
    <w:rsid w:val="009A7826"/>
    <w:rsid w:val="009C3801"/>
    <w:rsid w:val="00A615A5"/>
    <w:rsid w:val="00A70171"/>
    <w:rsid w:val="00AE56D6"/>
    <w:rsid w:val="00C01D6B"/>
    <w:rsid w:val="00C92212"/>
    <w:rsid w:val="00D03EAE"/>
    <w:rsid w:val="00E21EF4"/>
    <w:rsid w:val="00F15C72"/>
    <w:rsid w:val="00F84190"/>
    <w:rsid w:val="00FA6B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20F7CF"/>
  <w15:chartTrackingRefBased/>
  <w15:docId w15:val="{0BCFDC20-032A-47CE-ADD1-AD0D241FA7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TW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761A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6</TotalTime>
  <Pages>5</Pages>
  <Words>502</Words>
  <Characters>2868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h Goodwin</dc:creator>
  <cp:keywords/>
  <dc:description/>
  <cp:lastModifiedBy>Josh Goodwin</cp:lastModifiedBy>
  <cp:revision>20</cp:revision>
  <dcterms:created xsi:type="dcterms:W3CDTF">2019-08-03T14:28:00Z</dcterms:created>
  <dcterms:modified xsi:type="dcterms:W3CDTF">2019-08-03T20:07:00Z</dcterms:modified>
</cp:coreProperties>
</file>